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BB6553B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CS</w:t>
      </w:r>
      <w:r w:rsidR="000426B0" w:rsidRPr="00ED06E2">
        <w:rPr>
          <w:rFonts w:ascii="Times New Roman" w:hAnsi="Times New Roman" w:cs="Times New Roman"/>
          <w:sz w:val="24"/>
          <w:szCs w:val="24"/>
        </w:rPr>
        <w:t>33</w:t>
      </w:r>
      <w:r w:rsidRPr="00ED06E2">
        <w:rPr>
          <w:rFonts w:ascii="Times New Roman" w:hAnsi="Times New Roman" w:cs="Times New Roman"/>
          <w:sz w:val="24"/>
          <w:szCs w:val="24"/>
        </w:rPr>
        <w:t>0</w:t>
      </w:r>
      <w:r w:rsidR="00083FAC">
        <w:rPr>
          <w:rFonts w:ascii="Times New Roman" w:hAnsi="Times New Roman" w:cs="Times New Roman"/>
          <w:sz w:val="24"/>
          <w:szCs w:val="24"/>
        </w:rPr>
        <w:t>5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  <w:r w:rsidR="00083FAC">
        <w:rPr>
          <w:rFonts w:ascii="Times New Roman" w:hAnsi="Times New Roman" w:cs="Times New Roman"/>
          <w:sz w:val="24"/>
          <w:szCs w:val="24"/>
        </w:rPr>
        <w:t xml:space="preserve">Web </w:t>
      </w:r>
      <w:r w:rsidR="00713127">
        <w:rPr>
          <w:rFonts w:ascii="Times New Roman" w:hAnsi="Times New Roman" w:cs="Times New Roman"/>
          <w:sz w:val="24"/>
          <w:szCs w:val="24"/>
        </w:rPr>
        <w:t>Programming</w:t>
      </w:r>
      <w:r w:rsidR="00083FAC">
        <w:rPr>
          <w:rFonts w:ascii="Times New Roman" w:hAnsi="Times New Roman" w:cs="Times New Roman"/>
          <w:sz w:val="24"/>
          <w:szCs w:val="24"/>
        </w:rPr>
        <w:t xml:space="preserve"> 2</w:t>
      </w:r>
      <w:r w:rsidR="00A9569C" w:rsidRPr="00ED06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4CC30E30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 xml:space="preserve">Unit </w:t>
      </w:r>
      <w:r w:rsidR="00E552C3" w:rsidRPr="00ED06E2">
        <w:rPr>
          <w:rFonts w:ascii="Times New Roman" w:hAnsi="Times New Roman" w:cs="Times New Roman"/>
          <w:sz w:val="24"/>
          <w:szCs w:val="24"/>
        </w:rPr>
        <w:t>3</w:t>
      </w:r>
      <w:r w:rsidRPr="00ED06E2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FF20F6">
        <w:rPr>
          <w:rFonts w:ascii="Times New Roman" w:hAnsi="Times New Roman" w:cs="Times New Roman"/>
          <w:sz w:val="24"/>
          <w:szCs w:val="24"/>
        </w:rPr>
        <w:t>4</w:t>
      </w:r>
    </w:p>
    <w:p w14:paraId="48E5D118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ED06E2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ED06E2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A2EA9E" w14:textId="255BCD4C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06E2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4DDF9016" w14:textId="4713BF0B" w:rsidR="009311DD" w:rsidRDefault="00BD65BC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ule </w:t>
      </w:r>
      <w:r w:rsidR="00737B96">
        <w:rPr>
          <w:rFonts w:ascii="Times New Roman" w:hAnsi="Times New Roman" w:cs="Times New Roman"/>
          <w:b/>
          <w:bCs/>
          <w:sz w:val="24"/>
          <w:szCs w:val="24"/>
        </w:rPr>
        <w:t>4-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ompelte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491CAA9" w14:textId="605BEF8F" w:rsidR="009311DD" w:rsidRPr="00ED06E2" w:rsidRDefault="006834E8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834E8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2023DA1" wp14:editId="510599CA">
            <wp:extent cx="4781691" cy="4160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3747" cy="416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5CEEE" w14:textId="77777777" w:rsidR="000B7D14" w:rsidRDefault="000B7D1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BB2ECF" w14:textId="77777777" w:rsidR="000B7D14" w:rsidRDefault="000B7D1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D099A5" w14:textId="0275F0DB" w:rsidR="004D3613" w:rsidRDefault="000B7D1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892C1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completed </w:t>
      </w:r>
    </w:p>
    <w:p w14:paraId="01A5B3C4" w14:textId="4DB026E9" w:rsidR="00800626" w:rsidRDefault="00800626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0626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9D1A955" wp14:editId="67C6AB3C">
            <wp:extent cx="5274310" cy="34651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91BC" w14:textId="6F63EC25" w:rsidR="00392A85" w:rsidRDefault="004D3613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892C1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Completed</w:t>
      </w:r>
    </w:p>
    <w:p w14:paraId="67674744" w14:textId="550E437F" w:rsidR="00EB6D9B" w:rsidRDefault="00EB6D9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6D9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F404617" wp14:editId="0EE2A260">
            <wp:extent cx="5274310" cy="597281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7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04012" w14:textId="0C280147" w:rsidR="00910907" w:rsidRDefault="00392A85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892C19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completed</w:t>
      </w:r>
    </w:p>
    <w:p w14:paraId="75C5BEAE" w14:textId="1AAE0FAC" w:rsidR="001B6637" w:rsidRPr="00ED06E2" w:rsidRDefault="001B663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B663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29BF2BB" wp14:editId="461884F2">
            <wp:extent cx="5274310" cy="33928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B6637" w:rsidRPr="00ED06E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7D6E3" w14:textId="77777777" w:rsidR="00216705" w:rsidRDefault="00216705" w:rsidP="00083FAC">
      <w:pPr>
        <w:spacing w:after="0" w:line="240" w:lineRule="auto"/>
      </w:pPr>
      <w:r>
        <w:separator/>
      </w:r>
    </w:p>
  </w:endnote>
  <w:endnote w:type="continuationSeparator" w:id="0">
    <w:p w14:paraId="45FBED94" w14:textId="77777777" w:rsidR="00216705" w:rsidRDefault="00216705" w:rsidP="0008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BAA57" w14:textId="77777777" w:rsidR="00216705" w:rsidRDefault="00216705" w:rsidP="00083FAC">
      <w:pPr>
        <w:spacing w:after="0" w:line="240" w:lineRule="auto"/>
      </w:pPr>
      <w:r>
        <w:separator/>
      </w:r>
    </w:p>
  </w:footnote>
  <w:footnote w:type="continuationSeparator" w:id="0">
    <w:p w14:paraId="58BC09B0" w14:textId="77777777" w:rsidR="00216705" w:rsidRDefault="00216705" w:rsidP="00083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rgUAyqOQcSwAAAA="/>
  </w:docVars>
  <w:rsids>
    <w:rsidRoot w:val="00231A32"/>
    <w:rsid w:val="00015C1C"/>
    <w:rsid w:val="000426B0"/>
    <w:rsid w:val="000632F8"/>
    <w:rsid w:val="00071FF5"/>
    <w:rsid w:val="000763B7"/>
    <w:rsid w:val="00077A94"/>
    <w:rsid w:val="00083FAC"/>
    <w:rsid w:val="000854F6"/>
    <w:rsid w:val="00086E47"/>
    <w:rsid w:val="0009175C"/>
    <w:rsid w:val="00093F9C"/>
    <w:rsid w:val="000A1F41"/>
    <w:rsid w:val="000B1CD0"/>
    <w:rsid w:val="000B7D14"/>
    <w:rsid w:val="000C1463"/>
    <w:rsid w:val="000C3FBC"/>
    <w:rsid w:val="000D16E8"/>
    <w:rsid w:val="000E7DA3"/>
    <w:rsid w:val="00106EB7"/>
    <w:rsid w:val="001206C0"/>
    <w:rsid w:val="00143E67"/>
    <w:rsid w:val="00161489"/>
    <w:rsid w:val="00164913"/>
    <w:rsid w:val="001937E5"/>
    <w:rsid w:val="001B3B28"/>
    <w:rsid w:val="001B6637"/>
    <w:rsid w:val="001C158A"/>
    <w:rsid w:val="001C1E89"/>
    <w:rsid w:val="001D0CC2"/>
    <w:rsid w:val="001E4AC6"/>
    <w:rsid w:val="001E6312"/>
    <w:rsid w:val="001F2CB9"/>
    <w:rsid w:val="00202F5B"/>
    <w:rsid w:val="0020416F"/>
    <w:rsid w:val="00210007"/>
    <w:rsid w:val="002122B0"/>
    <w:rsid w:val="00213E68"/>
    <w:rsid w:val="00216705"/>
    <w:rsid w:val="002219A5"/>
    <w:rsid w:val="00223B54"/>
    <w:rsid w:val="00231A32"/>
    <w:rsid w:val="002432BF"/>
    <w:rsid w:val="00243FC2"/>
    <w:rsid w:val="00252EDC"/>
    <w:rsid w:val="00282A11"/>
    <w:rsid w:val="0028621B"/>
    <w:rsid w:val="00291E06"/>
    <w:rsid w:val="002B311D"/>
    <w:rsid w:val="002B5240"/>
    <w:rsid w:val="002F33E1"/>
    <w:rsid w:val="00301E60"/>
    <w:rsid w:val="003377D6"/>
    <w:rsid w:val="00364B8A"/>
    <w:rsid w:val="003721BC"/>
    <w:rsid w:val="003866F5"/>
    <w:rsid w:val="00386CAD"/>
    <w:rsid w:val="00391513"/>
    <w:rsid w:val="00392A85"/>
    <w:rsid w:val="003A63A1"/>
    <w:rsid w:val="003B4F5F"/>
    <w:rsid w:val="003C6CCA"/>
    <w:rsid w:val="003E451C"/>
    <w:rsid w:val="003E4529"/>
    <w:rsid w:val="003F4FBE"/>
    <w:rsid w:val="00433D93"/>
    <w:rsid w:val="004459B6"/>
    <w:rsid w:val="004656C0"/>
    <w:rsid w:val="00492257"/>
    <w:rsid w:val="004955C1"/>
    <w:rsid w:val="004A5425"/>
    <w:rsid w:val="004C3842"/>
    <w:rsid w:val="004D3613"/>
    <w:rsid w:val="004E3619"/>
    <w:rsid w:val="004F740A"/>
    <w:rsid w:val="00500C6F"/>
    <w:rsid w:val="00507449"/>
    <w:rsid w:val="00512D60"/>
    <w:rsid w:val="00530DAF"/>
    <w:rsid w:val="00541C3E"/>
    <w:rsid w:val="00562118"/>
    <w:rsid w:val="00570FC8"/>
    <w:rsid w:val="005C08B9"/>
    <w:rsid w:val="005C33B0"/>
    <w:rsid w:val="005F0F79"/>
    <w:rsid w:val="006307FE"/>
    <w:rsid w:val="0064163F"/>
    <w:rsid w:val="0067655E"/>
    <w:rsid w:val="006834E8"/>
    <w:rsid w:val="006A05D4"/>
    <w:rsid w:val="006A2E56"/>
    <w:rsid w:val="006B7430"/>
    <w:rsid w:val="006D5733"/>
    <w:rsid w:val="006E3FC0"/>
    <w:rsid w:val="00713127"/>
    <w:rsid w:val="00720DEF"/>
    <w:rsid w:val="00737B96"/>
    <w:rsid w:val="00756582"/>
    <w:rsid w:val="0077561D"/>
    <w:rsid w:val="0078260C"/>
    <w:rsid w:val="007871F8"/>
    <w:rsid w:val="007A417A"/>
    <w:rsid w:val="007B5710"/>
    <w:rsid w:val="007C2C72"/>
    <w:rsid w:val="007D180C"/>
    <w:rsid w:val="007D1FD0"/>
    <w:rsid w:val="007E0005"/>
    <w:rsid w:val="007E2F1E"/>
    <w:rsid w:val="007F0A09"/>
    <w:rsid w:val="007F1D22"/>
    <w:rsid w:val="00800626"/>
    <w:rsid w:val="00807D5B"/>
    <w:rsid w:val="00807DCE"/>
    <w:rsid w:val="00836561"/>
    <w:rsid w:val="008552F3"/>
    <w:rsid w:val="0087212F"/>
    <w:rsid w:val="008774D8"/>
    <w:rsid w:val="00892C19"/>
    <w:rsid w:val="008B0508"/>
    <w:rsid w:val="008D5DD9"/>
    <w:rsid w:val="008E3D01"/>
    <w:rsid w:val="0090130A"/>
    <w:rsid w:val="009016FA"/>
    <w:rsid w:val="00907B7E"/>
    <w:rsid w:val="00910907"/>
    <w:rsid w:val="009311DD"/>
    <w:rsid w:val="00943E09"/>
    <w:rsid w:val="00973C5F"/>
    <w:rsid w:val="009844FB"/>
    <w:rsid w:val="00991C1D"/>
    <w:rsid w:val="00994482"/>
    <w:rsid w:val="009A1704"/>
    <w:rsid w:val="009B2F22"/>
    <w:rsid w:val="009B689A"/>
    <w:rsid w:val="009C0859"/>
    <w:rsid w:val="009D18BA"/>
    <w:rsid w:val="009E657B"/>
    <w:rsid w:val="00A058E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337C"/>
    <w:rsid w:val="00B14DD9"/>
    <w:rsid w:val="00B20DEA"/>
    <w:rsid w:val="00B20FDB"/>
    <w:rsid w:val="00B44819"/>
    <w:rsid w:val="00B46369"/>
    <w:rsid w:val="00B56FE6"/>
    <w:rsid w:val="00B64E12"/>
    <w:rsid w:val="00B75B3C"/>
    <w:rsid w:val="00B76C39"/>
    <w:rsid w:val="00B911A0"/>
    <w:rsid w:val="00BA06AD"/>
    <w:rsid w:val="00BC2ECF"/>
    <w:rsid w:val="00BD65BC"/>
    <w:rsid w:val="00BF25F9"/>
    <w:rsid w:val="00BF4BF9"/>
    <w:rsid w:val="00C07AB9"/>
    <w:rsid w:val="00C30D8E"/>
    <w:rsid w:val="00C46BD1"/>
    <w:rsid w:val="00C56EB3"/>
    <w:rsid w:val="00C847E3"/>
    <w:rsid w:val="00C871D6"/>
    <w:rsid w:val="00CA11FD"/>
    <w:rsid w:val="00CA7E32"/>
    <w:rsid w:val="00CB5107"/>
    <w:rsid w:val="00CD351C"/>
    <w:rsid w:val="00D03D4C"/>
    <w:rsid w:val="00D102DC"/>
    <w:rsid w:val="00D3357E"/>
    <w:rsid w:val="00D41600"/>
    <w:rsid w:val="00D62F5F"/>
    <w:rsid w:val="00D7083B"/>
    <w:rsid w:val="00DB0C83"/>
    <w:rsid w:val="00DC414F"/>
    <w:rsid w:val="00DE01F8"/>
    <w:rsid w:val="00DE5F10"/>
    <w:rsid w:val="00DF5D42"/>
    <w:rsid w:val="00DF71E5"/>
    <w:rsid w:val="00E16B69"/>
    <w:rsid w:val="00E2432C"/>
    <w:rsid w:val="00E27993"/>
    <w:rsid w:val="00E30C36"/>
    <w:rsid w:val="00E4246B"/>
    <w:rsid w:val="00E552C3"/>
    <w:rsid w:val="00E6251B"/>
    <w:rsid w:val="00E73B74"/>
    <w:rsid w:val="00E75BE6"/>
    <w:rsid w:val="00E860B2"/>
    <w:rsid w:val="00E94DF0"/>
    <w:rsid w:val="00EA08E1"/>
    <w:rsid w:val="00EB6D9B"/>
    <w:rsid w:val="00EC65E3"/>
    <w:rsid w:val="00ED06E2"/>
    <w:rsid w:val="00EF42A1"/>
    <w:rsid w:val="00F11F95"/>
    <w:rsid w:val="00F1428B"/>
    <w:rsid w:val="00F507A2"/>
    <w:rsid w:val="00F61FB0"/>
    <w:rsid w:val="00F96419"/>
    <w:rsid w:val="00FB61FD"/>
    <w:rsid w:val="00FD0AC7"/>
    <w:rsid w:val="00F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83F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FAC"/>
  </w:style>
  <w:style w:type="paragraph" w:styleId="Footer">
    <w:name w:val="footer"/>
    <w:basedOn w:val="Normal"/>
    <w:link w:val="FooterChar"/>
    <w:uiPriority w:val="99"/>
    <w:unhideWhenUsed/>
    <w:rsid w:val="00083F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F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86cf2d5a-50e3-4512-9003-966898b79566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Tag&quot;:&quot;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},{&quot;citationID&quot;:&quot;MENDELEY_CITATION_20a458a5-9e6f-47fb-b606-4e43ff62cd66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Tag&quot;:&quot;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},{&quot;citationID&quot;:&quot;MENDELEY_CITATION_6ec78e2a-5dcb-471f-8f22-4328fa2e40de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,&quot;citationTag&quot;:&quot;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},{&quot;citationID&quot;:&quot;MENDELEY_CITATION_0e3501f9-82ea-47a3-a243-02efd7eeafd3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,&quot;citationTag&quot;:&quot;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},{&quot;citationID&quot;:&quot;MENDELEY_CITATION_b582475c-9263-469a-bf7a-e1ef8e373d0d&quot;,&quot;properties&quot;:{&quot;noteIndex&quot;:0},&quot;isEdited&quot;:false,&quot;manualOverride&quot;:{&quot;isManuallyOverridden&quot;:false,&quot;citeprocText&quot;:&quot;(&lt;i&gt;The Linux System Administrator’s Guide&lt;/i&gt;, n.d.)&quot;,&quot;manualOverrideText&quot;:&quot;&quot;},&quot;citationTag&quot;:&quot;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+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&quot;,&quot;citationItems&quot;:[{&quot;id&quot;:&quot;fb072c25-fa1c-3d0b-8f1a-6922714911ad&quot;,&quot;itemData&quot;:{&quot;type&quot;:&quot;webpage&quot;,&quot;id&quot;:&quot;fb072c25-fa1c-3d0b-8f1a-6922714911ad&quot;,&quot;title&quot;:&quot;The Linux System Administrator's Guide&quot;,&quot;accessed&quot;:{&quot;date-parts&quot;:[[2023,4,24]]},&quot;URL&quot;:&quot;https://tldp.org/LDP/sag/html/index.html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D7171-0B56-4D49-BA6A-6653F66F3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5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170</cp:revision>
  <dcterms:created xsi:type="dcterms:W3CDTF">2023-04-16T11:27:00Z</dcterms:created>
  <dcterms:modified xsi:type="dcterms:W3CDTF">2023-07-09T08:55:00Z</dcterms:modified>
</cp:coreProperties>
</file>